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ཚད་མ། ཅེ། ༩༣ན]༄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ཧེ་ཏུ་ཙཀྲ་ཧ་མཱརྠ</w:t>
      </w:r>
      <w:r>
        <w:rPr>
          <w:rStyle w:val="FootnoteReference"/>
        </w:rPr>
        <w:footnoteReference w:id="21"/>
      </w:r>
      <w:r>
        <w:t xml:space="preserve">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གཏན་ཚིགས་ཀྱི་འཁོར་ལོ་གཏན་ལ་དབབ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འཁྲུལ་པའི་དྲ་བ་འཇོམས་མཛད་པའི།</w:t>
      </w:r>
      <w:r>
        <w:t xml:space="preserve"> </w:t>
      </w:r>
      <w:r>
        <w:t xml:space="preserve">།ཐམས་ཅད་མཁྱེན་ལ་ཕྱག་འཚལ་ནས།</w:t>
      </w:r>
      <w:r>
        <w:t xml:space="preserve"> </w:t>
      </w:r>
      <w:r>
        <w:t xml:space="preserve">།གཏན་ཚིགས་ཚུལ་གསུམ་འཁོར་ལོ་</w:t>
      </w:r>
      <w:r>
        <w:rPr>
          <w:rStyle w:val="FootnoteReference"/>
        </w:rPr>
        <w:footnoteReference w:id="22"/>
      </w:r>
      <w:r>
        <w:t xml:space="preserve">ཡི།</w:t>
      </w:r>
      <w:r>
        <w:t xml:space="preserve"> </w:t>
      </w:r>
      <w:r>
        <w:t xml:space="preserve">།གཏན་ལ་དབབ་པ་བཤད་པར་བྱ།</w:t>
      </w:r>
      <w:r>
        <w:t xml:space="preserve"> </w:t>
      </w:r>
      <w:r>
        <w:t xml:space="preserve">།རྗེས་སུ་དཔག་པར་བྱ་བ་ལ།</w:t>
      </w:r>
      <w:r>
        <w:t xml:space="preserve"> </w:t>
      </w:r>
      <w:r>
        <w:t xml:space="preserve">།ཡོད་དང་མེད་དང་གཉིས་ཀ་ཡི།</w:t>
      </w:r>
      <w:r>
        <w:t xml:space="preserve"> </w:t>
      </w:r>
      <w:r>
        <w:t xml:space="preserve">།ཡོད་པ་ལ་ནི་ཡང་དག་སྟེ།</w:t>
      </w:r>
      <w:r>
        <w:t xml:space="preserve"> </w:t>
      </w:r>
      <w:r>
        <w:t xml:space="preserve">།མེད་དང་གཉིས་ཀ་མ་གྲུབ་ཡིན།</w:t>
      </w:r>
      <w:r>
        <w:t xml:space="preserve"> </w:t>
      </w:r>
      <w:r>
        <w:t xml:space="preserve">།ཐེ་ཚོམ་གཉིས་ཏེ་མ་གྲུབ་བཞིན།</w:t>
      </w:r>
      <w:r>
        <w:t xml:space="preserve"> </w:t>
      </w:r>
      <w:r>
        <w:t xml:space="preserve">།མ་གྲུབ་སྦྱར་བ་དེ་བཞིན་དུ།</w:t>
      </w:r>
      <w:r>
        <w:t xml:space="preserve"> </w:t>
      </w:r>
      <w:r>
        <w:t xml:space="preserve">།མཐུན་པའི་ཕྱོགས་ལ་ཡོད་པ་དང་།</w:t>
      </w:r>
      <w:r>
        <w:t xml:space="preserve"> </w:t>
      </w:r>
      <w:r>
        <w:t xml:space="preserve">།མེད་པ་དེ་བཞིན་གཉིས་ཀ་དང་།</w:t>
      </w:r>
      <w:r>
        <w:t xml:space="preserve"> </w:t>
      </w:r>
      <w:r>
        <w:t xml:space="preserve">།མི་མཐུན་ཕྱོགས་ལ་དེ་བཞིན་ནོ།</w:t>
      </w:r>
      <w:r>
        <w:t xml:space="preserve"> </w:t>
      </w:r>
      <w:r>
        <w:t xml:space="preserve">།གསུམ་ལ་རྣམ་པ་གསུམ་གསུམ་སྟེ</w:t>
      </w:r>
      <w:r>
        <w:rPr>
          <w:rStyle w:val="FootnoteReference"/>
        </w:rPr>
        <w:footnoteReference w:id="23"/>
      </w:r>
      <w:r>
        <w:t xml:space="preserve">།</w:t>
      </w:r>
      <w:r>
        <w:t xml:space="preserve"> </w:t>
      </w:r>
      <w:r>
        <w:t xml:space="preserve">།སྟེང་འོག་གཉིས་ལ་ཡང་དག་གོ</w:t>
      </w:r>
      <w:r>
        <w:t xml:space="preserve"> </w:t>
      </w:r>
      <w:r>
        <w:t xml:space="preserve">།ལོགས་ལ་འགལ་བ་གཉིས་ཡིན་ཏེ།</w:t>
      </w:r>
      <w:r>
        <w:t xml:space="preserve"> </w:t>
      </w:r>
      <w:r>
        <w:t xml:space="preserve">།ཟུར་བཞི་ཐུན་མོང་མ་ངེས་བཞིན</w:t>
      </w:r>
      <w:r>
        <w:rPr>
          <w:rStyle w:val="FootnoteReference"/>
        </w:rPr>
        <w:footnoteReference w:id="24"/>
      </w:r>
      <w:r>
        <w:t xml:space="preserve">།</w:t>
      </w:r>
      <w:r>
        <w:t xml:space="preserve"> </w:t>
      </w:r>
      <w:r>
        <w:t xml:space="preserve">།དབུས་ན་ཐུན་མོང་མ་ཡིན་པའོ།</w:t>
      </w:r>
      <w:r>
        <w:t xml:space="preserve"> </w:t>
      </w:r>
      <w:r>
        <w:t xml:space="preserve">།གཞལ་བྱ་བྱས་དང་མི་རྟག་དང་།</w:t>
      </w:r>
      <w:r>
        <w:t xml:space="preserve"> </w:t>
      </w:r>
      <w:r>
        <w:t xml:space="preserve">།བྱས་དང་མཉན་བྱ་རྩོལ་བྱུང་དང་།</w:t>
      </w:r>
      <w:r>
        <w:t xml:space="preserve"> </w:t>
      </w:r>
      <w:r>
        <w:t xml:space="preserve">།མི་རྟག་རྩོལ་བྱུང་ལུས་ཅན་མིན</w:t>
      </w:r>
      <w:r>
        <w:rPr>
          <w:rStyle w:val="FootnoteReference"/>
        </w:rPr>
        <w:footnoteReference w:id="25"/>
      </w:r>
      <w:r>
        <w:t xml:space="preserve">།</w:t>
      </w:r>
      <w:r>
        <w:t xml:space="preserve"> </w:t>
      </w:r>
      <w:r>
        <w:t xml:space="preserve">།རྟག་དང་མི་རྟག་རྩོལ་བྱུང་དང་།</w:t>
      </w:r>
      <w:r>
        <w:t xml:space="preserve"> </w:t>
      </w:r>
      <w:r>
        <w:t xml:space="preserve">།རྟག་</w:t>
      </w:r>
      <w:r>
        <w:rPr>
          <w:rStyle w:val="FootnoteReference"/>
        </w:rPr>
        <w:footnoteReference w:id="26"/>
      </w:r>
      <w:r>
        <w:t xml:space="preserve">དང་རྟག་དང་རྟག་པ་དང་།</w:t>
      </w:r>
      <w:r>
        <w:t xml:space="preserve"> </w:t>
      </w:r>
      <w:r>
        <w:t xml:space="preserve">།རྩོལ་བྱུང་མིན་དང་མི་རྟག་ད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7"/>
      </w:r>
      <w:r>
        <w:t xml:space="preserve">རྟག་པ་ལ་ནི་སྒྲུབ་པ་བཀོད།</w:t>
      </w:r>
      <w:r>
        <w:t xml:space="preserve"> </w:t>
      </w:r>
      <w:r>
        <w:t xml:space="preserve">།སྟེང་འོགམི་མཐུན་ལོགས་དང་སྦྱར།</w:t>
      </w:r>
      <w:r>
        <w:t xml:space="preserve"> </w:t>
      </w:r>
      <w:r>
        <w:t xml:space="preserve">།ཡང་དག་གཏན་ཚིགས་གཉིས་ཡིན་ནོ།</w:t>
      </w:r>
      <w:r>
        <w:t xml:space="preserve"> </w:t>
      </w:r>
      <w:r>
        <w:t xml:space="preserve">།ལོགས་དང་མི་མཐུན་སྟེང་འོག་སྦྱར།</w:t>
      </w:r>
      <w:r>
        <w:t xml:space="preserve"> </w:t>
      </w:r>
      <w:r>
        <w:t xml:space="preserve">།འགལ་བའི་གཏན་ཚིགས་གཉིས་ཡིན་ནོ།</w:t>
      </w:r>
      <w:r>
        <w:t xml:space="preserve"> </w:t>
      </w:r>
      <w:r>
        <w:t xml:space="preserve">།ཟུར་བཞི་ཐ་དད་</w:t>
      </w:r>
      <w:r>
        <w:rPr>
          <w:rStyle w:val="FootnoteReference"/>
        </w:rPr>
        <w:footnoteReference w:id="28"/>
      </w:r>
      <w:r>
        <w:t xml:space="preserve">སྣོལ་མར་སྦྱར།</w:t>
      </w:r>
      <w:r>
        <w:t xml:space="preserve"> </w:t>
      </w:r>
      <w:r>
        <w:t xml:space="preserve">།ཐུན་མོང་མ་ངེས་རྣམ་པ་བཞི།</w:t>
      </w:r>
      <w:r>
        <w:t xml:space="preserve"> </w:t>
      </w:r>
      <w:r>
        <w:t xml:space="preserve">།ལོགས་གཉིས་ཐད་ཀར་སྦྱར་བས་ནི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།ཐུན་མོང་མ་ཡིན་མ་ངེས་པའོ།</w:t>
      </w:r>
      <w:r>
        <w:t xml:space="preserve"> </w:t>
      </w:r>
      <w:r>
        <w:t xml:space="preserve">།གཏན་ཚིགས་འཁྲུལ་འཁོར་རྣམ་དགུ་ཡིས།</w:t>
      </w:r>
      <w:r>
        <w:t xml:space="preserve"> </w:t>
      </w:r>
      <w:r>
        <w:t xml:space="preserve">།དཔེ་ཡི་</w:t>
      </w:r>
      <w:r>
        <w:rPr>
          <w:rStyle w:val="FootnoteReference"/>
        </w:rPr>
        <w:footnoteReference w:id="30"/>
      </w:r>
      <w:r>
        <w:t xml:space="preserve">རྣམ་པ་འདི་ལྟ་སྟེ།</w:t>
      </w:r>
      <w:r>
        <w:t xml:space="preserve"> </w:t>
      </w:r>
      <w:r>
        <w:t xml:space="preserve">།ནམ་མཁའ་བུམ་དང་བུམ་མཁའ་དང་།</w:t>
      </w:r>
      <w:r>
        <w:t xml:space="preserve"> </w:t>
      </w:r>
      <w:r>
        <w:t xml:space="preserve">།བུམ་པ་གློག་དང་ནམ་མཁའ་བཞིན།</w:t>
      </w:r>
      <w:r>
        <w:t xml:space="preserve"> </w:t>
      </w:r>
      <w:r>
        <w:t xml:space="preserve">།མཁའ་དང་བུམ་པ་གློག་བཞིན་</w:t>
      </w:r>
      <w:r>
        <w:rPr>
          <w:rStyle w:val="FootnoteReference"/>
        </w:rPr>
        <w:footnoteReference w:id="31"/>
      </w:r>
      <w:r>
        <w:t xml:space="preserve">དང་།</w:t>
      </w:r>
      <w:r>
        <w:t xml:space="preserve"> </w:t>
      </w:r>
      <w:r>
        <w:t xml:space="preserve">།གློག་དང་ནམ་མཁའ་བུམ་བཞིན་དང་།</w:t>
      </w:r>
      <w:r>
        <w:t xml:space="preserve"> </w:t>
      </w:r>
      <w:r>
        <w:t xml:space="preserve">།བུམ་དང་གློག་དང་མཁའ་བཞིན་དང་།</w:t>
      </w:r>
      <w:r>
        <w:t xml:space="preserve"> </w:t>
      </w:r>
      <w:r>
        <w:t xml:space="preserve">།ནམ་མཁའ་རྡུལ་ཕྲན་ལས་བུམ་བཞིན།</w:t>
      </w:r>
      <w:r>
        <w:t xml:space="preserve"> </w:t>
      </w:r>
      <w:r>
        <w:t xml:space="preserve">།དེ་ནི་ངེས་པའི་དབང་བྱས་ཡིན།</w:t>
      </w:r>
      <w:r>
        <w:t xml:space="preserve"> </w:t>
      </w:r>
      <w:r>
        <w:t xml:space="preserve">།ཐེ་ཚོམ་ཟ་བའི་ལུགས་ལ་ནི།</w:t>
      </w:r>
      <w:r>
        <w:t xml:space="preserve"> </w:t>
      </w:r>
      <w:r>
        <w:t xml:space="preserve">།ཡོད་དང་མེད་དང་ཡོད་མེད་དང་།</w:t>
      </w:r>
      <w:r>
        <w:t xml:space="preserve"> </w:t>
      </w:r>
      <w:r>
        <w:t xml:space="preserve">།ཕྱོགས་གཅིག་མཐའ་དག་སྦྱོར་བས་</w:t>
      </w:r>
      <w:r>
        <w:rPr>
          <w:rStyle w:val="FootnoteReference"/>
        </w:rPr>
        <w:footnoteReference w:id="32"/>
      </w:r>
      <w:r>
        <w:t xml:space="preserve">སོ།</w:t>
      </w:r>
      <w:r>
        <w:t xml:space="preserve"> </w:t>
      </w:r>
      <w:r>
        <w:t xml:space="preserve">།དགུའི་འཁོར་ལོ་</w:t>
      </w:r>
      <w:r>
        <w:rPr>
          <w:rStyle w:val="FootnoteReference"/>
        </w:rPr>
        <w:footnoteReference w:id="33"/>
      </w:r>
      <w:r>
        <w:t xml:space="preserve">སློབ་དཔོན་ཕྱོགས་ཀྱི་གླང་པོས་མཛད་པ་རྫོགས་སོ།།</w:t>
      </w:r>
      <w:r>
        <w:t xml:space="preserve"> </w:t>
      </w:r>
      <w:r>
        <w:t xml:space="preserve">།།ཟ་ཧོར་གྱི་</w:t>
      </w:r>
      <w:r>
        <w:rPr>
          <w:rStyle w:val="FootnoteReference"/>
        </w:rPr>
        <w:footnoteReference w:id="34"/>
      </w:r>
      <w:r>
        <w:t xml:space="preserve">མཁས་པ་བོ་དྷི་སཏྭ་དང་།</w:t>
      </w:r>
      <w:r>
        <w:t xml:space="preserve"> </w:t>
      </w:r>
      <w:r>
        <w:t xml:space="preserve">དགེ་སློང་དྷ་རྨ་ཨཱ་ལོ་</w:t>
      </w:r>
      <w:r>
        <w:rPr>
          <w:rStyle w:val="FootnoteReference"/>
        </w:rPr>
        <w:footnoteReference w:id="35"/>
      </w:r>
      <w:r>
        <w:t xml:space="preserve">ཀས་བསྒྱུར་ཅིང་ཞུས་ཏེ་གཏན་ལ་ཕབ་པའོ།།</w:t>
      </w:r>
      <w:r>
        <w:t xml:space="preserve"> </w:t>
      </w:r>
      <w:r>
        <w:t xml:space="preserve">།།</w:t>
      </w:r>
      <w:r>
        <w:t xml:space="preserve"> </w:t>
      </w:r>
      <w:r>
        <w:rPr>
          <w:rStyle w:val="FootnoteReference"/>
        </w:rPr>
        <w:footnoteReference w:id="36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ན་རྟ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ད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།དེའི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བུམ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ཡིས་འཁོར་ལོ་ན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ཤ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དང་མི་རྟག་རྩོལ་བྱུང་དང། །བར་དུ་རྟག་པ་རྣམ་གསུམ་དང། །རྩོལ་བྱུང་མིན་དང་མི་རྟག་རྟག །དགུ་པོ་དེ་ནི་བསྒྲུབ་བྱའི་ཆོས། །གཞལ་བྱ་བྱས་དང་མི་རྟག་དང། །བྱས་དང་མཉན་བྱ་རྩོལ་ལས་བྱུང། །མི་རྟག་རྩོལ་བྱུང་རེག་བྱ་མིན། །དགུ་པོ་འདི་ནི་རྟགས་རྣམས་ཡིན། །དང་པོ་གསུམ་པོ་མཐུན་ཕྱོགས་ལ། །ཡོད་པ་གཞིར་བཞག་མི་མཐུན་ལ། །ཁྱབ་བྱེད་གཏན་མེད་གཉིས་པའོ། །བར་བ་རྣམ་གསུམ་མཐུན་ཕྱོགས་ལ། །མེད་པ་གཞིར་བྱས་མི་མཐུན་ལ། །ཁྱབ་དང་མི་མཐུན་རྣམ་གཉིས་པའོ། །འོག་མ་གསུམ་པོ་མཐུན་ཕྱོགས་ལ། །རྣམ་པ་གཉིས་པ་བཞིར་བྱས་ནས། །མི་མཐུན་ཕྱོགས་ལ་ཁྱབ་པ་དང། །གཏན་མེད་རྣམ་པ་གཉིས་པ་ཡིན། །རིམ་པ་བཞིན་དུ་གོ་བར་མཛོད། །ཟུར་གཞི་དངོས་ཀྱི་མ་ངེས་པ། །ལོགས་གཉིས་ལ་ནི་འགལ་རྟགས་ཏེ། །དབུས་ཀྱི་དབུས་ནི་ཐུན་མོང་མིན། །དབུས་ཀྱི་ཐོག་མཐའ་ཡང་དག་དགོད། །བློ་གྲོས་བློའི་ཁྱོན་དུ་འཁུམས་པར་མཛོད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47a8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1Z</dcterms:created>
  <dcterms:modified xsi:type="dcterms:W3CDTF">2018-11-05T22:13:01Z</dcterms:modified>
</cp:coreProperties>
</file>